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2137"/>
        <w:tblW w:w="9722" w:type="dxa"/>
        <w:tblLook w:val="0000" w:firstRow="0" w:lastRow="0" w:firstColumn="0" w:lastColumn="0" w:noHBand="0" w:noVBand="0"/>
      </w:tblPr>
      <w:tblGrid>
        <w:gridCol w:w="5971"/>
        <w:gridCol w:w="1741"/>
        <w:gridCol w:w="2010"/>
      </w:tblGrid>
      <w:tr w:rsidR="00F01BDC" w14:paraId="2404DADD" w14:textId="77777777" w:rsidTr="00931A2D">
        <w:trPr>
          <w:trHeight w:val="504"/>
        </w:trPr>
        <w:tc>
          <w:tcPr>
            <w:tcW w:w="5971" w:type="dxa"/>
            <w:tcBorders>
              <w:bottom w:val="single" w:sz="4" w:space="0" w:color="auto"/>
            </w:tcBorders>
          </w:tcPr>
          <w:p w14:paraId="78385A48" w14:textId="77777777" w:rsidR="00B174A3" w:rsidRPr="00E51ED5" w:rsidRDefault="00B174A3" w:rsidP="00B174A3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  <w:proofErr w:type="spellEnd"/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14:paraId="24EC63DC" w14:textId="77777777" w:rsidR="00B174A3" w:rsidRPr="00E51ED5" w:rsidRDefault="00B174A3" w:rsidP="00B174A3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  <w:proofErr w:type="spellEnd"/>
          </w:p>
        </w:tc>
        <w:tc>
          <w:tcPr>
            <w:tcW w:w="2010" w:type="dxa"/>
            <w:tcBorders>
              <w:bottom w:val="single" w:sz="4" w:space="0" w:color="auto"/>
            </w:tcBorders>
          </w:tcPr>
          <w:p w14:paraId="1BBFB163" w14:textId="77777777" w:rsidR="00B174A3" w:rsidRPr="00E51ED5" w:rsidRDefault="00B174A3" w:rsidP="00B174A3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  <w:proofErr w:type="spellEnd"/>
          </w:p>
        </w:tc>
      </w:tr>
      <w:tr w:rsidR="00F01BDC" w14:paraId="1C1421C6" w14:textId="77777777" w:rsidTr="00931A2D">
        <w:trPr>
          <w:trHeight w:val="223"/>
        </w:trPr>
        <w:tc>
          <w:tcPr>
            <w:tcW w:w="5971" w:type="dxa"/>
            <w:vMerge w:val="restart"/>
          </w:tcPr>
          <w:p w14:paraId="694D1717" w14:textId="77777777" w:rsidR="00F01BDC" w:rsidRDefault="00F5268D" w:rsidP="00B174A3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F5268D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096512" behindDoc="0" locked="0" layoutInCell="1" allowOverlap="1" wp14:anchorId="3CFDD04C" wp14:editId="702CC31B">
                      <wp:simplePos x="0" y="0"/>
                      <wp:positionH relativeFrom="column">
                        <wp:posOffset>721995</wp:posOffset>
                      </wp:positionH>
                      <wp:positionV relativeFrom="paragraph">
                        <wp:posOffset>7445375</wp:posOffset>
                      </wp:positionV>
                      <wp:extent cx="0" cy="395605"/>
                      <wp:effectExtent l="76200" t="0" r="57150" b="61595"/>
                      <wp:wrapNone/>
                      <wp:docPr id="17" name="Düz Ok Bağlayıcısı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A5604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7" o:spid="_x0000_s1026" type="#_x0000_t32" style="position:absolute;margin-left:56.85pt;margin-top:586.25pt;width:0;height:31.15pt;z-index:252096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F5268D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0045D84D" wp14:editId="1287AE42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6348095</wp:posOffset>
                      </wp:positionV>
                      <wp:extent cx="1442720" cy="1095375"/>
                      <wp:effectExtent l="0" t="0" r="24130" b="28575"/>
                      <wp:wrapNone/>
                      <wp:docPr id="16" name="Dikdörtgen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2720" cy="10953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CDA99FB" w14:textId="77777777" w:rsidR="00F5268D" w:rsidRPr="007A57CE" w:rsidRDefault="00F5268D" w:rsidP="00F5268D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Devir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emi Onaylanan kirac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ye davet edilerek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imzalan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 kirac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kesin teminat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, maktu g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vence bedeli, karar pulu ve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damga vergisi, kira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mesi sa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an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  <w:p w14:paraId="5951FA43" w14:textId="77777777" w:rsidR="00F5268D" w:rsidRPr="00894207" w:rsidRDefault="00F5268D" w:rsidP="00F5268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45D84D" id="Dikdörtgen 16" o:spid="_x0000_s1026" style="position:absolute;margin-left:1.05pt;margin-top:499.85pt;width:113.6pt;height:86.25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" fillcolor="white [3201]" strokecolor="#44546a [3215]" strokeweight="1pt">
                      <v:textbox>
                        <w:txbxContent>
                          <w:p w14:paraId="2CDA99FB" w14:textId="77777777" w:rsidR="00F5268D" w:rsidRPr="007A57CE" w:rsidRDefault="00F5268D" w:rsidP="00F5268D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Devir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emi Onaylanan kirac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ye davet edilerek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imzalan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 kirac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kesin teminat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, maktu g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vence bedeli, karar pulu ve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damga vergisi, kira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n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mesi sa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an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  <w:p w14:paraId="5951FA43" w14:textId="77777777" w:rsidR="00F5268D" w:rsidRPr="00894207" w:rsidRDefault="00F5268D" w:rsidP="00F5268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5268D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7A34DADD" wp14:editId="58BD4408">
                      <wp:simplePos x="0" y="0"/>
                      <wp:positionH relativeFrom="column">
                        <wp:posOffset>734060</wp:posOffset>
                      </wp:positionH>
                      <wp:positionV relativeFrom="paragraph">
                        <wp:posOffset>5943917</wp:posOffset>
                      </wp:positionV>
                      <wp:extent cx="0" cy="395605"/>
                      <wp:effectExtent l="76200" t="0" r="57150" b="61595"/>
                      <wp:wrapNone/>
                      <wp:docPr id="15" name="Düz Ok Bağlayıcısı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13E400" id="Düz Ok Bağlayıcısı 15" o:spid="_x0000_s1026" type="#_x0000_t32" style="position:absolute;margin-left:57.8pt;margin-top:468pt;width:0;height:31.15pt;z-index:25198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F5268D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6FE7BA99" wp14:editId="27EE7BAA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5096192</wp:posOffset>
                      </wp:positionV>
                      <wp:extent cx="1442720" cy="838200"/>
                      <wp:effectExtent l="0" t="0" r="24130" b="19050"/>
                      <wp:wrapNone/>
                      <wp:docPr id="14" name="Dikdörtgen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2720" cy="8382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96A6380" w14:textId="77777777" w:rsidR="00F5268D" w:rsidRPr="007A57CE" w:rsidRDefault="00F5268D" w:rsidP="00F5268D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Devir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emi onaylanan kirac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kesin teminat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, maktu g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vence bedeli, karar pulu ve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damga vergisi, kira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mesi sa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an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  <w:p w14:paraId="5177E7A9" w14:textId="77777777" w:rsidR="00F5268D" w:rsidRPr="00894207" w:rsidRDefault="00F5268D" w:rsidP="00F5268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7BA99" id="Dikdörtgen 14" o:spid="_x0000_s1027" style="position:absolute;margin-left:3.3pt;margin-top:401.25pt;width:113.6pt;height:66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" fillcolor="white [3201]" strokecolor="#44546a [3215]" strokeweight="1pt">
                      <v:textbox>
                        <w:txbxContent>
                          <w:p w14:paraId="096A6380" w14:textId="77777777" w:rsidR="00F5268D" w:rsidRPr="007A57CE" w:rsidRDefault="00F5268D" w:rsidP="00F5268D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Devir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emi onaylanan kirac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kesin teminat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, maktu g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vence bedeli, karar pulu ve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damga vergisi, kira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n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mesi sa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an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  <w:p w14:paraId="5177E7A9" w14:textId="77777777" w:rsidR="00F5268D" w:rsidRPr="00894207" w:rsidRDefault="00F5268D" w:rsidP="00F5268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5268D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030AFACF" wp14:editId="574486B4">
                      <wp:simplePos x="0" y="0"/>
                      <wp:positionH relativeFrom="column">
                        <wp:posOffset>763588</wp:posOffset>
                      </wp:positionH>
                      <wp:positionV relativeFrom="paragraph">
                        <wp:posOffset>4690745</wp:posOffset>
                      </wp:positionV>
                      <wp:extent cx="0" cy="395605"/>
                      <wp:effectExtent l="76200" t="0" r="57150" b="61595"/>
                      <wp:wrapNone/>
                      <wp:docPr id="13" name="Düz Ok Bağlayıcısı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63BC11" id="Düz Ok Bağlayıcısı 13" o:spid="_x0000_s1026" type="#_x0000_t32" style="position:absolute;margin-left:60.15pt;margin-top:369.35pt;width:0;height:31.15pt;z-index:251823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6pzsG3gAAAAsBAAAPAAAAZHJzL2Rvd25yZXYu&#10;eG1sTI/BTsMwDIbvSLxDZKTdWLJOYqU0nRDSdhxicIBb1nhJtcapmqzteHoyLnD87U+/P5frybVs&#10;wD40niQs5gIYUu11Q0bCx/vmPgcWoiKtWk8o4YIB1tXtTakK7Ud6w2EfDUslFAolwcbYFZyH2qJT&#10;Ye47pLQ7+t6pmGJvuO7VmMpdyzMhHrhTDaULVnX4YrE+7c9Owqv5HFxG24YfH7++t2anT3aMUs7u&#10;pucnYBGn+AfDVT+pQ5WcDv5MOrA25UwsEyphtcxXwK7E7+QgIRcLAbwq+f8fq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Oqc7Bt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7AF0875F" wp14:editId="78865280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3195955</wp:posOffset>
                      </wp:positionV>
                      <wp:extent cx="1442720" cy="1485900"/>
                      <wp:effectExtent l="0" t="0" r="24130" b="19050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2720" cy="14859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8D8DBB" w14:textId="77777777" w:rsidR="00F5268D" w:rsidRPr="007A57CE" w:rsidRDefault="00F5268D" w:rsidP="00F5268D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Devir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emi onaylanan kirac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aday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me ve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artnamede istenen, ilanda belirtilen t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 belgeleri haz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lay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p teslim eder. (imza beyannamesi, SGK, vergi, Strateji borcu yoktur yaz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, vergi levha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, adli sicil kayd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, ikametgah belgesi, esnaf sanatkar oda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="00814BB0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="00814BB0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astiknamesi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vb.)</w:t>
                                  </w:r>
                                </w:p>
                                <w:p w14:paraId="2383304D" w14:textId="77777777" w:rsidR="00F5268D" w:rsidRPr="00894207" w:rsidRDefault="00F5268D" w:rsidP="00F5268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0875F" id="Dikdörtgen 5" o:spid="_x0000_s1028" style="position:absolute;margin-left:5.15pt;margin-top:251.65pt;width:113.6pt;height:117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" fillcolor="white [3201]" strokecolor="#44546a [3215]" strokeweight="1pt">
                      <v:textbox>
                        <w:txbxContent>
                          <w:p w14:paraId="7A8D8DBB" w14:textId="77777777" w:rsidR="00F5268D" w:rsidRPr="007A57CE" w:rsidRDefault="00F5268D" w:rsidP="00F5268D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Devir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emi onaylanan kirac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aday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me ve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artnamede istenen, ilanda belirtilen t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 belgeleri haz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lay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p teslim eder. (imza beyannamesi, SGK, vergi, Strateji borcu yoktur yaz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, vergi levha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, adli sicil kayd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, ikametgah belgesi, esnaf sanatkar oda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="00814BB0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="00814BB0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T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astiknamesi</w:t>
                            </w:r>
                            <w:proofErr w:type="spellEnd"/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vb.)</w:t>
                            </w:r>
                          </w:p>
                          <w:p w14:paraId="2383304D" w14:textId="77777777" w:rsidR="00F5268D" w:rsidRPr="00894207" w:rsidRDefault="00F5268D" w:rsidP="00F5268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140096" behindDoc="0" locked="0" layoutInCell="1" allowOverlap="1" wp14:anchorId="5417F69A" wp14:editId="365C66C2">
                      <wp:simplePos x="0" y="0"/>
                      <wp:positionH relativeFrom="column">
                        <wp:posOffset>781050</wp:posOffset>
                      </wp:positionH>
                      <wp:positionV relativeFrom="paragraph">
                        <wp:posOffset>2788920</wp:posOffset>
                      </wp:positionV>
                      <wp:extent cx="0" cy="395605"/>
                      <wp:effectExtent l="76200" t="0" r="57150" b="61595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441D1A" id="Düz Ok Bağlayıcısı 2" o:spid="_x0000_s1026" type="#_x0000_t32" style="position:absolute;margin-left:61.5pt;margin-top:219.6pt;width:0;height:31.15pt;z-index:251140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DbKusf3gAAAAsBAAAPAAAAZHJzL2Rvd25yZXYu&#10;eG1sTI/BTsMwEETvSPyDtUjcqNOUIhriVAiJHkEUDnBz460dNV5H8TYJfD0ul3Kc2dHsm3I9+VYM&#10;2McmkIL5LAOBVAfTkFXw8f58cw8isiaj20Co4BsjrKvLi1IXJoz0hsOWrUglFAutwDF3hZSxduh1&#10;nIUOKd32ofeak+ytNL0eU7lvZZ5ld9LrhtIHpzt8clgftkev4NV+Dj6nTSP3q6+fjX0xBzeyUtdX&#10;0+MDCMaJz2E44Sd0qBLTLhzJRNEmnS/SFlZwu1jlIE6JP2enYJnNlyCrUv7fUP0C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2yrrH9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439104" behindDoc="0" locked="0" layoutInCell="1" allowOverlap="1" wp14:anchorId="11DF0123" wp14:editId="333B5B54">
                      <wp:simplePos x="0" y="0"/>
                      <wp:positionH relativeFrom="column">
                        <wp:posOffset>2065338</wp:posOffset>
                      </wp:positionH>
                      <wp:positionV relativeFrom="paragraph">
                        <wp:posOffset>2266950</wp:posOffset>
                      </wp:positionV>
                      <wp:extent cx="1323975" cy="647700"/>
                      <wp:effectExtent l="0" t="0" r="28575" b="19050"/>
                      <wp:wrapNone/>
                      <wp:docPr id="6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3975" cy="64770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D27EFE0" w14:textId="77777777" w:rsidR="00F5268D" w:rsidRPr="007A57CE" w:rsidRDefault="00F5268D" w:rsidP="00F5268D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virden vazg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ç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lir</w:t>
                                  </w:r>
                                  <w:r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veya gerekli d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enlemeler yap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arak tekrar onaya sunulur</w:t>
                                  </w:r>
                                </w:p>
                                <w:p w14:paraId="202A3107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DF0123" id="Yuvarlatılmış Dikdörtgen 1" o:spid="_x0000_s1029" style="position:absolute;margin-left:162.65pt;margin-top:178.5pt;width:104.25pt;height:51pt;z-index:2514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" fillcolor="white [3201]" strokecolor="#44546a [3215]" strokeweight="1pt">
                      <v:stroke joinstyle="miter"/>
                      <v:textbox>
                        <w:txbxContent>
                          <w:p w14:paraId="1D27EFE0" w14:textId="77777777" w:rsidR="00F5268D" w:rsidRPr="007A57CE" w:rsidRDefault="00F5268D" w:rsidP="00F5268D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virden vazg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ç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lir</w:t>
                            </w:r>
                            <w:r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veya gerekli d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enlemeler yap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arak tekrar onaya sunulur</w:t>
                            </w:r>
                          </w:p>
                          <w:p w14:paraId="202A3107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180032" behindDoc="0" locked="0" layoutInCell="1" allowOverlap="1" wp14:anchorId="072B8787" wp14:editId="2BFAE9A3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2260917</wp:posOffset>
                      </wp:positionV>
                      <wp:extent cx="1443037" cy="519113"/>
                      <wp:effectExtent l="0" t="0" r="24130" b="1460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3037" cy="51911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8E344C" w14:textId="77777777" w:rsidR="00F5268D" w:rsidRPr="007A57CE" w:rsidRDefault="00F5268D" w:rsidP="00F5268D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vredenin dilek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ç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e talebiyle, alacak veya bor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ç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ar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yla ilgili i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em yap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  <w:p w14:paraId="0E7946FE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2B8787" id="Dikdörtgen 3" o:spid="_x0000_s1030" style="position:absolute;margin-left:5.55pt;margin-top:178pt;width:113.6pt;height:40.9pt;z-index:25118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" fillcolor="white [3201]" strokecolor="#44546a [3215]" strokeweight="1pt">
                      <v:textbox>
                        <w:txbxContent>
                          <w:p w14:paraId="748E344C" w14:textId="77777777" w:rsidR="00F5268D" w:rsidRPr="007A57CE" w:rsidRDefault="00F5268D" w:rsidP="00F5268D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vredenin dilek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ç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e talebiyle, alacak veya bor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ç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ar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yla ilgili i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em yap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  <w:p w14:paraId="0E7946FE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3E1D068" wp14:editId="1904F67B">
                      <wp:simplePos x="0" y="0"/>
                      <wp:positionH relativeFrom="column">
                        <wp:posOffset>2722880</wp:posOffset>
                      </wp:positionH>
                      <wp:positionV relativeFrom="paragraph">
                        <wp:posOffset>1540510</wp:posOffset>
                      </wp:positionV>
                      <wp:extent cx="0" cy="719455"/>
                      <wp:effectExtent l="76200" t="0" r="57150" b="61595"/>
                      <wp:wrapNone/>
                      <wp:docPr id="11" name="Düz Ok Bağlayıcısı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CF4C80B" id="Düz Ok Bağlayıcısı 11" o:spid="_x0000_s1026" type="#_x0000_t32" style="position:absolute;margin-left:214.4pt;margin-top:121.3pt;width:0;height:56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08064" behindDoc="0" locked="0" layoutInCell="1" allowOverlap="1" wp14:anchorId="6E709835" wp14:editId="708C2D0D">
                      <wp:simplePos x="0" y="0"/>
                      <wp:positionH relativeFrom="column">
                        <wp:posOffset>2540635</wp:posOffset>
                      </wp:positionH>
                      <wp:positionV relativeFrom="paragraph">
                        <wp:posOffset>1542733</wp:posOffset>
                      </wp:positionV>
                      <wp:extent cx="179705" cy="0"/>
                      <wp:effectExtent l="0" t="0" r="0" b="0"/>
                      <wp:wrapNone/>
                      <wp:docPr id="9" name="Düz Bağlayıcı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7B000A1" id="Düz Bağlayıcı 9" o:spid="_x0000_s1026" style="position:absolute;z-index:251608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0.05pt,121.5pt" to="214.2pt,1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" strokecolor="#5b9bd5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4CA9390B" wp14:editId="12FE3570">
                      <wp:simplePos x="0" y="0"/>
                      <wp:positionH relativeFrom="column">
                        <wp:posOffset>2795905</wp:posOffset>
                      </wp:positionH>
                      <wp:positionV relativeFrom="paragraph">
                        <wp:posOffset>1729740</wp:posOffset>
                      </wp:positionV>
                      <wp:extent cx="320040" cy="236220"/>
                      <wp:effectExtent l="0" t="0" r="3810" b="0"/>
                      <wp:wrapNone/>
                      <wp:docPr id="24" name="Metin Kutusu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3BF264" w14:textId="77777777" w:rsidR="002F4213" w:rsidRDefault="002F4213" w:rsidP="002F4213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Hayı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A939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4" o:spid="_x0000_s1031" type="#_x0000_t202" style="position:absolute;margin-left:220.15pt;margin-top:136.2pt;width:25.2pt;height:18.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" fillcolor="white [3201]" stroked="f" strokeweight=".5pt">
                      <v:textbox inset="0,0,0,0">
                        <w:txbxContent>
                          <w:p w14:paraId="243BF264" w14:textId="77777777" w:rsidR="002F4213" w:rsidRDefault="002F4213" w:rsidP="002F4213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yı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3D54C661" wp14:editId="784B5605">
                      <wp:simplePos x="0" y="0"/>
                      <wp:positionH relativeFrom="column">
                        <wp:posOffset>426403</wp:posOffset>
                      </wp:positionH>
                      <wp:positionV relativeFrom="paragraph">
                        <wp:posOffset>1758633</wp:posOffset>
                      </wp:positionV>
                      <wp:extent cx="320040" cy="236220"/>
                      <wp:effectExtent l="0" t="0" r="3810" b="0"/>
                      <wp:wrapNone/>
                      <wp:docPr id="42" name="Metin Kutusu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35E73" w14:textId="77777777" w:rsidR="002F4213" w:rsidRDefault="002F4213" w:rsidP="002F4213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54C661" id="Metin Kutusu 42" o:spid="_x0000_s1032" type="#_x0000_t202" style="position:absolute;margin-left:33.6pt;margin-top:138.5pt;width:25.2pt;height:18.6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" fillcolor="white [3201]" stroked="f" strokeweight=".5pt">
                      <v:textbox inset="0,0,0,0">
                        <w:txbxContent>
                          <w:p w14:paraId="56535E73" w14:textId="77777777" w:rsidR="002F4213" w:rsidRDefault="002F4213" w:rsidP="002F4213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413504" behindDoc="0" locked="0" layoutInCell="1" allowOverlap="1" wp14:anchorId="7D2FF566" wp14:editId="33E6465D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539875</wp:posOffset>
                      </wp:positionV>
                      <wp:extent cx="179705" cy="0"/>
                      <wp:effectExtent l="0" t="0" r="0" b="0"/>
                      <wp:wrapNone/>
                      <wp:docPr id="8" name="Düz Bağlayıcı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89E0F0A" id="Düz Bağlayıcı 8" o:spid="_x0000_s1026" style="position:absolute;flip:x;z-index:251413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2.5pt,121.25pt" to="76.65pt,1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526144" behindDoc="0" locked="0" layoutInCell="1" allowOverlap="1" wp14:anchorId="24261E73" wp14:editId="656AF240">
                      <wp:simplePos x="0" y="0"/>
                      <wp:positionH relativeFrom="column">
                        <wp:posOffset>794703</wp:posOffset>
                      </wp:positionH>
                      <wp:positionV relativeFrom="paragraph">
                        <wp:posOffset>1538605</wp:posOffset>
                      </wp:positionV>
                      <wp:extent cx="0" cy="719455"/>
                      <wp:effectExtent l="76200" t="0" r="57150" b="61595"/>
                      <wp:wrapNone/>
                      <wp:docPr id="10" name="Düz Ok Bağlayıcısı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0586CC" id="Düz Ok Bağlayıcısı 10" o:spid="_x0000_s1026" type="#_x0000_t32" style="position:absolute;margin-left:62.6pt;margin-top:121.15pt;width:0;height:56.65pt;z-index:251526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339776" behindDoc="0" locked="0" layoutInCell="1" allowOverlap="1" wp14:anchorId="52DC5E3C" wp14:editId="6B180D98">
                      <wp:simplePos x="0" y="0"/>
                      <wp:positionH relativeFrom="column">
                        <wp:posOffset>982345</wp:posOffset>
                      </wp:positionH>
                      <wp:positionV relativeFrom="paragraph">
                        <wp:posOffset>944880</wp:posOffset>
                      </wp:positionV>
                      <wp:extent cx="1557020" cy="1191260"/>
                      <wp:effectExtent l="19050" t="19050" r="43180" b="46990"/>
                      <wp:wrapNone/>
                      <wp:docPr id="7" name="Akış Çizelgesi: Kara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7020" cy="1191260"/>
                              </a:xfrm>
                              <a:prstGeom prst="flowChartDecision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2FC9DB" w14:textId="77777777" w:rsidR="00F5268D" w:rsidRPr="007A57CE" w:rsidRDefault="00F5268D" w:rsidP="00F5268D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 xml:space="preserve">Devir 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İş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 xml:space="preserve">lemi 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İ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ta Amiri taraf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ndan onayland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 xml:space="preserve"> m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color w:val="000000"/>
                                      <w:sz w:val="16"/>
                                      <w:szCs w:val="16"/>
                                      <w:shd w:val="clear" w:color="auto" w:fill="F8F9FA"/>
                                    </w:rPr>
                                    <w:t>?</w:t>
                                  </w:r>
                                </w:p>
                                <w:p w14:paraId="755FD350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DC5E3C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Akış Çizelgesi: Karar 7" o:spid="_x0000_s1033" type="#_x0000_t110" style="position:absolute;margin-left:77.35pt;margin-top:74.4pt;width:122.6pt;height:93.8pt;z-index:25133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" fillcolor="white [3201]" strokecolor="#44546a [3215]" strokeweight="1pt">
                      <v:textbox>
                        <w:txbxContent>
                          <w:p w14:paraId="652FC9DB" w14:textId="77777777" w:rsidR="00F5268D" w:rsidRPr="007A57CE" w:rsidRDefault="00F5268D" w:rsidP="00F5268D">
                            <w:pPr>
                              <w:spacing w:line="0" w:lineRule="atLeast"/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</w:pP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 xml:space="preserve">Devir 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İş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 xml:space="preserve">lemi 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İ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ta Amiri taraf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ndan onayland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 xml:space="preserve"> m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color w:val="000000"/>
                                <w:sz w:val="16"/>
                                <w:szCs w:val="16"/>
                                <w:shd w:val="clear" w:color="auto" w:fill="F8F9FA"/>
                              </w:rPr>
                              <w:t>?</w:t>
                            </w:r>
                          </w:p>
                          <w:p w14:paraId="755FD350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248640" behindDoc="0" locked="0" layoutInCell="1" allowOverlap="1" wp14:anchorId="14CE6C58" wp14:editId="4E1F23A4">
                      <wp:simplePos x="0" y="0"/>
                      <wp:positionH relativeFrom="column">
                        <wp:posOffset>1761490</wp:posOffset>
                      </wp:positionH>
                      <wp:positionV relativeFrom="paragraph">
                        <wp:posOffset>541432</wp:posOffset>
                      </wp:positionV>
                      <wp:extent cx="0" cy="395605"/>
                      <wp:effectExtent l="76200" t="0" r="57150" b="61595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82FA41" id="Düz Ok Bağlayıcısı 4" o:spid="_x0000_s1026" type="#_x0000_t32" style="position:absolute;margin-left:138.7pt;margin-top:42.65pt;width:0;height:31.15pt;z-index:251248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c3Ktp3gAAAAoBAAAPAAAAZHJzL2Rvd25yZXYu&#10;eG1sTI/BTsMwDIbvSLxDZCRuLKWMdZSmE0JiR9AGh+2WNV5arXGqJmsLT48RBzja/vT7+4vV5Fox&#10;YB8aTwpuZwkIpMqbhqyCj/eXmyWIEDUZ3XpCBZ8YYFVeXhQ6N36kDQ7baAWHUMi1gjrGLpcyVDU6&#10;HWa+Q+Lb0fdORx57K02vRw53rUyTZCGdbog/1LrD5xqr0/bsFLzZ3eBSWjfy+LD/WttXc6rHqNT1&#10;1fT0CCLiFP9g+NFndSjZ6eDPZIJoFaRZNmdUwfL+DgQDv4sDk/NsAbIs5P8K5Tc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nNyrad4AAAAK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3F2D61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270144" behindDoc="0" locked="0" layoutInCell="1" allowOverlap="1" wp14:anchorId="1BA722D9" wp14:editId="75F09141">
                      <wp:simplePos x="0" y="0"/>
                      <wp:positionH relativeFrom="column">
                        <wp:posOffset>449629</wp:posOffset>
                      </wp:positionH>
                      <wp:positionV relativeFrom="paragraph">
                        <wp:posOffset>143387</wp:posOffset>
                      </wp:positionV>
                      <wp:extent cx="2590800" cy="390558"/>
                      <wp:effectExtent l="0" t="0" r="19050" b="28575"/>
                      <wp:wrapNone/>
                      <wp:docPr id="1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390558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9781C01" w14:textId="77777777" w:rsidR="00F5268D" w:rsidRPr="007A57CE" w:rsidRDefault="00F5268D" w:rsidP="00F5268D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Kiracıdan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gelen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talep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doğrultusunda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devredeceği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gerçek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yada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tüzel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kişi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adına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devir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dilekçesi</w:t>
                                  </w:r>
                                  <w:proofErr w:type="spellEnd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A57CE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gelir</w:t>
                                  </w:r>
                                  <w:proofErr w:type="spellEnd"/>
                                </w:p>
                                <w:p w14:paraId="0FD75C29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BA722D9" id="_x0000_s1034" style="position:absolute;margin-left:35.4pt;margin-top:11.3pt;width:204pt;height:30.75pt;z-index:25127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" fillcolor="white [3201]" strokecolor="#44546a [3215]" strokeweight="1pt">
                      <v:stroke joinstyle="miter"/>
                      <v:textbox>
                        <w:txbxContent>
                          <w:p w14:paraId="79781C01" w14:textId="77777777" w:rsidR="00F5268D" w:rsidRPr="007A57CE" w:rsidRDefault="00F5268D" w:rsidP="00F5268D">
                            <w:pPr>
                              <w:pStyle w:val="TableParagraph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Kiracıdan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gelen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talep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doğrultusunda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devredeceği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gerçek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yada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tüzel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kişi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adına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devir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dilekçesi</w:t>
                            </w:r>
                            <w:proofErr w:type="spellEnd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A57CE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gelir</w:t>
                            </w:r>
                            <w:proofErr w:type="spellEnd"/>
                          </w:p>
                          <w:p w14:paraId="0FD75C29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741" w:type="dxa"/>
            <w:tcBorders>
              <w:top w:val="single" w:sz="4" w:space="0" w:color="auto"/>
              <w:bottom w:val="nil"/>
            </w:tcBorders>
          </w:tcPr>
          <w:p w14:paraId="4D7BC025" w14:textId="77777777" w:rsidR="002F4213" w:rsidRDefault="002F4213" w:rsidP="00F01BD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872FC6" w14:textId="77777777" w:rsidR="002F4213" w:rsidRDefault="002F4213" w:rsidP="00F01BD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407ABA" w14:textId="77777777" w:rsidR="00F01BDC" w:rsidRPr="005901C4" w:rsidRDefault="002F4213" w:rsidP="00F01BD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F5268D" w:rsidRPr="00F5268D">
              <w:rPr>
                <w:rFonts w:ascii="Times New Roman" w:hAnsi="Times New Roman" w:cs="Times New Roman"/>
                <w:sz w:val="16"/>
                <w:szCs w:val="16"/>
              </w:rPr>
              <w:t>Kiracı</w:t>
            </w:r>
          </w:p>
        </w:tc>
        <w:tc>
          <w:tcPr>
            <w:tcW w:w="2010" w:type="dxa"/>
            <w:tcBorders>
              <w:bottom w:val="nil"/>
            </w:tcBorders>
          </w:tcPr>
          <w:p w14:paraId="64B0E319" w14:textId="77777777" w:rsidR="00D3514A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1051264" w14:textId="77777777" w:rsidR="00D3514A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9F7E23" w14:textId="77777777" w:rsidR="00D3514A" w:rsidRPr="00F5268D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5268D">
              <w:rPr>
                <w:rFonts w:ascii="Times New Roman" w:hAnsi="Times New Roman" w:cs="Times New Roman"/>
                <w:sz w:val="16"/>
                <w:szCs w:val="16"/>
              </w:rPr>
              <w:t>Şartname</w:t>
            </w:r>
          </w:p>
          <w:p w14:paraId="03B6EFA4" w14:textId="77777777" w:rsidR="00F01BDC" w:rsidRPr="005901C4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5268D">
              <w:rPr>
                <w:rFonts w:ascii="Times New Roman" w:hAnsi="Times New Roman" w:cs="Times New Roman"/>
                <w:sz w:val="16"/>
                <w:szCs w:val="16"/>
              </w:rPr>
              <w:t>Sözleşme</w:t>
            </w:r>
          </w:p>
        </w:tc>
      </w:tr>
      <w:tr w:rsidR="005901C4" w14:paraId="66AFDD22" w14:textId="77777777" w:rsidTr="00931A2D">
        <w:trPr>
          <w:trHeight w:val="981"/>
        </w:trPr>
        <w:tc>
          <w:tcPr>
            <w:tcW w:w="5971" w:type="dxa"/>
            <w:vMerge/>
            <w:tcBorders>
              <w:top w:val="nil"/>
            </w:tcBorders>
          </w:tcPr>
          <w:p w14:paraId="4B606F70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4D9FF29B" w14:textId="77777777" w:rsidR="005901C4" w:rsidRPr="005901C4" w:rsidRDefault="005901C4" w:rsidP="00CE4209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0C2AF2C3" w14:textId="77777777" w:rsidR="005901C4" w:rsidRPr="005901C4" w:rsidRDefault="005901C4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7E8C14D9" w14:textId="77777777" w:rsidTr="00931A2D">
        <w:trPr>
          <w:trHeight w:val="1549"/>
        </w:trPr>
        <w:tc>
          <w:tcPr>
            <w:tcW w:w="5971" w:type="dxa"/>
            <w:vMerge/>
            <w:tcBorders>
              <w:top w:val="nil"/>
            </w:tcBorders>
          </w:tcPr>
          <w:p w14:paraId="03C34755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75944385" w14:textId="77777777" w:rsidR="00F5268D" w:rsidRPr="00D3514A" w:rsidRDefault="00F5268D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-Rektör</w:t>
            </w:r>
          </w:p>
          <w:p w14:paraId="53EF35A2" w14:textId="77777777" w:rsidR="00F5268D" w:rsidRPr="00D3514A" w:rsidRDefault="00F5268D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-Genel Sek.</w:t>
            </w:r>
          </w:p>
          <w:p w14:paraId="1AE96C7C" w14:textId="77777777" w:rsidR="00F5268D" w:rsidRPr="00D3514A" w:rsidRDefault="00F5268D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-Daire Başkanı</w:t>
            </w:r>
          </w:p>
          <w:p w14:paraId="07F3825A" w14:textId="77777777" w:rsidR="00D3514A" w:rsidRPr="00D3514A" w:rsidRDefault="00F5268D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-Şube Müdürü</w:t>
            </w:r>
          </w:p>
          <w:p w14:paraId="23DC7E1B" w14:textId="77777777" w:rsidR="00F5268D" w:rsidRPr="00D3514A" w:rsidRDefault="00D3514A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F5268D" w:rsidRPr="00D3514A">
              <w:rPr>
                <w:rFonts w:ascii="Times New Roman" w:hAnsi="Times New Roman" w:cs="Times New Roman"/>
                <w:sz w:val="16"/>
                <w:szCs w:val="16"/>
              </w:rPr>
              <w:t>Taşınmaz Şube</w:t>
            </w:r>
          </w:p>
          <w:p w14:paraId="5CDE8941" w14:textId="77777777" w:rsidR="00F5268D" w:rsidRPr="00D3514A" w:rsidRDefault="00F5268D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Müdürlüğü</w:t>
            </w:r>
          </w:p>
          <w:p w14:paraId="60446C56" w14:textId="77777777" w:rsidR="005901C4" w:rsidRPr="005901C4" w:rsidRDefault="00F5268D" w:rsidP="00F5268D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Personeli</w:t>
            </w: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BFD0465" w14:textId="77777777" w:rsidR="00D3514A" w:rsidRPr="00F5268D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5268D">
              <w:rPr>
                <w:rFonts w:ascii="Times New Roman" w:hAnsi="Times New Roman" w:cs="Times New Roman"/>
                <w:sz w:val="16"/>
                <w:szCs w:val="16"/>
              </w:rPr>
              <w:t>Şartname</w:t>
            </w:r>
          </w:p>
          <w:p w14:paraId="749E78C5" w14:textId="77777777" w:rsidR="005901C4" w:rsidRPr="005901C4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5268D">
              <w:rPr>
                <w:rFonts w:ascii="Times New Roman" w:hAnsi="Times New Roman" w:cs="Times New Roman"/>
                <w:sz w:val="16"/>
                <w:szCs w:val="16"/>
              </w:rPr>
              <w:t>Sözleşme</w:t>
            </w:r>
          </w:p>
        </w:tc>
      </w:tr>
      <w:tr w:rsidR="00BB200B" w14:paraId="3D552CA9" w14:textId="77777777" w:rsidTr="00931A2D">
        <w:trPr>
          <w:trHeight w:val="1429"/>
        </w:trPr>
        <w:tc>
          <w:tcPr>
            <w:tcW w:w="5971" w:type="dxa"/>
            <w:vMerge/>
            <w:tcBorders>
              <w:top w:val="nil"/>
            </w:tcBorders>
          </w:tcPr>
          <w:p w14:paraId="5F08CFA0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701224A2" w14:textId="77777777" w:rsidR="00BB200B" w:rsidRPr="005901C4" w:rsidRDefault="00BB200B" w:rsidP="002F4213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03145031" w14:textId="77777777" w:rsidR="00BB200B" w:rsidRPr="005901C4" w:rsidRDefault="00BB200B" w:rsidP="005901C4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287871DE" w14:textId="77777777" w:rsidTr="00931A2D">
        <w:trPr>
          <w:trHeight w:val="2969"/>
        </w:trPr>
        <w:tc>
          <w:tcPr>
            <w:tcW w:w="5971" w:type="dxa"/>
            <w:vMerge/>
            <w:tcBorders>
              <w:top w:val="nil"/>
              <w:bottom w:val="single" w:sz="4" w:space="0" w:color="auto"/>
            </w:tcBorders>
          </w:tcPr>
          <w:p w14:paraId="079F2678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vMerge w:val="restart"/>
            <w:tcBorders>
              <w:top w:val="nil"/>
              <w:bottom w:val="nil"/>
            </w:tcBorders>
          </w:tcPr>
          <w:p w14:paraId="7F937041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Taşınmaz Şube Müdürlüğü Personeli</w:t>
            </w:r>
          </w:p>
          <w:p w14:paraId="56466353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 xml:space="preserve">Şube Müdürü </w:t>
            </w:r>
          </w:p>
          <w:p w14:paraId="655D4EC7" w14:textId="77777777" w:rsidR="005901C4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Daire Başkanı</w:t>
            </w:r>
          </w:p>
          <w:p w14:paraId="47A40A26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7B26362F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03F995E0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18F75BF7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648FBEF0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799CDD78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11E92E19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399A1EF8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  <w:p w14:paraId="68A2D82C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A4C0625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 xml:space="preserve">Rektör </w:t>
            </w:r>
            <w:proofErr w:type="spellStart"/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r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proofErr w:type="spellEnd"/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6194A470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Genel Sek.</w:t>
            </w:r>
          </w:p>
          <w:p w14:paraId="1E754537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Genel Sek.</w:t>
            </w:r>
          </w:p>
          <w:p w14:paraId="13ED115F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Yard</w:t>
            </w:r>
            <w:proofErr w:type="spellEnd"/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08C01A72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Daire Başkanı</w:t>
            </w:r>
          </w:p>
          <w:p w14:paraId="4CC32BFB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Şube Müdürü</w:t>
            </w:r>
          </w:p>
          <w:p w14:paraId="767B083C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Taşınmaz Şube</w:t>
            </w:r>
          </w:p>
          <w:p w14:paraId="68F7CDA5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Müdürlüğü</w:t>
            </w:r>
          </w:p>
          <w:p w14:paraId="059929DB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Personeli</w:t>
            </w:r>
          </w:p>
          <w:p w14:paraId="5FE77426" w14:textId="77777777" w:rsid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4D5FBB7B" w14:textId="77777777" w:rsidR="00D3514A" w:rsidRPr="00D3514A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2886 Sayılı Devlet İhale</w:t>
            </w:r>
          </w:p>
          <w:p w14:paraId="6CA84A2D" w14:textId="77777777" w:rsidR="00D3514A" w:rsidRPr="00D3514A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Kanunu 45.Maddesi</w:t>
            </w:r>
          </w:p>
          <w:p w14:paraId="0F32A127" w14:textId="77777777" w:rsidR="00D3514A" w:rsidRPr="00D3514A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Şartname</w:t>
            </w:r>
          </w:p>
          <w:p w14:paraId="245D11F0" w14:textId="77777777" w:rsidR="00D3514A" w:rsidRPr="00D3514A" w:rsidRDefault="00D3514A" w:rsidP="00D3514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Sözleşme</w:t>
            </w:r>
          </w:p>
          <w:p w14:paraId="2185E394" w14:textId="77777777" w:rsidR="005901C4" w:rsidRPr="00761A2F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  <w:szCs w:val="16"/>
              </w:rPr>
              <w:t>İhale İlanı</w:t>
            </w:r>
          </w:p>
        </w:tc>
      </w:tr>
      <w:tr w:rsidR="005901C4" w14:paraId="26549068" w14:textId="77777777" w:rsidTr="00931A2D">
        <w:trPr>
          <w:trHeight w:val="35"/>
        </w:trPr>
        <w:tc>
          <w:tcPr>
            <w:tcW w:w="5971" w:type="dxa"/>
            <w:vMerge/>
            <w:tcBorders>
              <w:top w:val="nil"/>
            </w:tcBorders>
          </w:tcPr>
          <w:p w14:paraId="2FB527F8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vMerge/>
            <w:tcBorders>
              <w:top w:val="nil"/>
              <w:bottom w:val="nil"/>
            </w:tcBorders>
          </w:tcPr>
          <w:p w14:paraId="53CB1229" w14:textId="77777777" w:rsidR="005901C4" w:rsidRDefault="005901C4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0848A29" w14:textId="77777777" w:rsidR="00D3514A" w:rsidRPr="00D3514A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-</w:t>
            </w:r>
            <w:r w:rsidRPr="00D3514A">
              <w:rPr>
                <w:rFonts w:ascii="Times New Roman" w:hAnsi="Times New Roman" w:cs="Times New Roman"/>
                <w:sz w:val="16"/>
              </w:rPr>
              <w:t>2886 Sayılı Devlet İhale</w:t>
            </w:r>
          </w:p>
          <w:p w14:paraId="67B50382" w14:textId="77777777" w:rsidR="005901C4" w:rsidRPr="00761A2F" w:rsidRDefault="00D3514A" w:rsidP="00D3514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  <w:r w:rsidRPr="00D3514A">
              <w:rPr>
                <w:rFonts w:ascii="Times New Roman" w:hAnsi="Times New Roman" w:cs="Times New Roman"/>
                <w:sz w:val="16"/>
              </w:rPr>
              <w:t>Kanunu 45.Maddesi</w:t>
            </w:r>
          </w:p>
        </w:tc>
      </w:tr>
      <w:tr w:rsidR="00BB200B" w14:paraId="1413658B" w14:textId="77777777" w:rsidTr="00931A2D">
        <w:trPr>
          <w:trHeight w:val="407"/>
        </w:trPr>
        <w:tc>
          <w:tcPr>
            <w:tcW w:w="5971" w:type="dxa"/>
            <w:vMerge/>
            <w:tcBorders>
              <w:top w:val="nil"/>
            </w:tcBorders>
          </w:tcPr>
          <w:p w14:paraId="1534BB21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22FB9032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27D79247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0D396F11" w14:textId="77777777" w:rsidTr="00931A2D">
        <w:trPr>
          <w:trHeight w:val="499"/>
        </w:trPr>
        <w:tc>
          <w:tcPr>
            <w:tcW w:w="5971" w:type="dxa"/>
            <w:vMerge/>
            <w:tcBorders>
              <w:top w:val="nil"/>
            </w:tcBorders>
          </w:tcPr>
          <w:p w14:paraId="472B3E5E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610470D1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0268E582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31A34E6A" w14:textId="77777777" w:rsidTr="00931A2D">
        <w:trPr>
          <w:trHeight w:val="407"/>
        </w:trPr>
        <w:tc>
          <w:tcPr>
            <w:tcW w:w="5971" w:type="dxa"/>
            <w:vMerge/>
            <w:tcBorders>
              <w:top w:val="nil"/>
            </w:tcBorders>
          </w:tcPr>
          <w:p w14:paraId="6F66938D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4D3777C8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63FB100A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3979A79" w14:textId="77777777" w:rsidTr="00931A2D">
        <w:trPr>
          <w:trHeight w:val="407"/>
        </w:trPr>
        <w:tc>
          <w:tcPr>
            <w:tcW w:w="5971" w:type="dxa"/>
            <w:vMerge/>
            <w:tcBorders>
              <w:top w:val="nil"/>
            </w:tcBorders>
          </w:tcPr>
          <w:p w14:paraId="6103F8DF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706F5DF9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7B7506ED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78AA36C" w14:textId="77777777" w:rsidTr="00931A2D">
        <w:trPr>
          <w:trHeight w:val="407"/>
        </w:trPr>
        <w:tc>
          <w:tcPr>
            <w:tcW w:w="5971" w:type="dxa"/>
            <w:vMerge/>
            <w:tcBorders>
              <w:top w:val="nil"/>
            </w:tcBorders>
          </w:tcPr>
          <w:p w14:paraId="7A0DEED8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0390BAFA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6261A883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6521823" w14:textId="77777777" w:rsidTr="00931A2D">
        <w:trPr>
          <w:trHeight w:val="362"/>
        </w:trPr>
        <w:tc>
          <w:tcPr>
            <w:tcW w:w="5971" w:type="dxa"/>
            <w:vMerge/>
            <w:tcBorders>
              <w:top w:val="nil"/>
            </w:tcBorders>
          </w:tcPr>
          <w:p w14:paraId="7CAC4D68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7922938D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E838355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07DE5FA6" w14:textId="77777777" w:rsidTr="00931A2D">
        <w:trPr>
          <w:trHeight w:val="154"/>
        </w:trPr>
        <w:tc>
          <w:tcPr>
            <w:tcW w:w="5971" w:type="dxa"/>
            <w:vMerge/>
            <w:tcBorders>
              <w:top w:val="nil"/>
            </w:tcBorders>
          </w:tcPr>
          <w:p w14:paraId="2674E2C3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6D2C29D4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524DA5CC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2C51F3D" w14:textId="77777777" w:rsidTr="00931A2D">
        <w:trPr>
          <w:trHeight w:val="89"/>
        </w:trPr>
        <w:tc>
          <w:tcPr>
            <w:tcW w:w="5971" w:type="dxa"/>
            <w:vMerge/>
            <w:tcBorders>
              <w:top w:val="nil"/>
              <w:right w:val="single" w:sz="4" w:space="0" w:color="auto"/>
            </w:tcBorders>
          </w:tcPr>
          <w:p w14:paraId="7908234A" w14:textId="77777777" w:rsidR="00BB200B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D2BB" w14:textId="77777777" w:rsidR="00BB200B" w:rsidRDefault="00BB200B" w:rsidP="00761A2F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72BB9" w14:textId="77777777" w:rsidR="00BB200B" w:rsidRPr="00761A2F" w:rsidRDefault="00BB200B" w:rsidP="00BB200B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7247949E" w14:textId="77777777" w:rsidTr="00931A2D">
        <w:trPr>
          <w:trHeight w:val="560"/>
        </w:trPr>
        <w:tc>
          <w:tcPr>
            <w:tcW w:w="5971" w:type="dxa"/>
            <w:tcBorders>
              <w:bottom w:val="single" w:sz="4" w:space="0" w:color="auto"/>
            </w:tcBorders>
          </w:tcPr>
          <w:p w14:paraId="6F4C487D" w14:textId="77777777" w:rsidR="00D3514A" w:rsidRPr="00E51ED5" w:rsidRDefault="00D3514A" w:rsidP="00CB175A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lastRenderedPageBreak/>
              <w:t>İ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  <w:proofErr w:type="spellEnd"/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14:paraId="5C85E1BD" w14:textId="77777777" w:rsidR="00D3514A" w:rsidRPr="00E51ED5" w:rsidRDefault="00D3514A" w:rsidP="00CB175A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  <w:proofErr w:type="spellEnd"/>
          </w:p>
        </w:tc>
        <w:tc>
          <w:tcPr>
            <w:tcW w:w="2010" w:type="dxa"/>
            <w:tcBorders>
              <w:bottom w:val="single" w:sz="4" w:space="0" w:color="auto"/>
            </w:tcBorders>
          </w:tcPr>
          <w:p w14:paraId="1731F318" w14:textId="77777777" w:rsidR="00D3514A" w:rsidRPr="00E51ED5" w:rsidRDefault="00D3514A" w:rsidP="00CB175A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  <w:proofErr w:type="spellEnd"/>
          </w:p>
        </w:tc>
      </w:tr>
      <w:tr w:rsidR="00D3514A" w14:paraId="359C552F" w14:textId="77777777" w:rsidTr="00931A2D">
        <w:trPr>
          <w:trHeight w:val="528"/>
        </w:trPr>
        <w:tc>
          <w:tcPr>
            <w:tcW w:w="5971" w:type="dxa"/>
            <w:vMerge w:val="restart"/>
          </w:tcPr>
          <w:p w14:paraId="3F1D5461" w14:textId="77777777" w:rsidR="00D3514A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D3514A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901742F" wp14:editId="37D2F56F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677545</wp:posOffset>
                      </wp:positionV>
                      <wp:extent cx="2557145" cy="394970"/>
                      <wp:effectExtent l="0" t="0" r="14605" b="24130"/>
                      <wp:wrapNone/>
                      <wp:docPr id="58" name="Dikdörtgen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57145" cy="39497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0403F99" w14:textId="77777777" w:rsidR="00D3514A" w:rsidRPr="007A57CE" w:rsidRDefault="00D3514A" w:rsidP="00D3514A">
                                  <w:pPr>
                                    <w:spacing w:line="0" w:lineRule="atLeast"/>
                                    <w:jc w:val="both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Devir 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emi Onaylanan kirac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ye davet edilerek 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imzalan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  <w:p w14:paraId="4BD4A447" w14:textId="77777777" w:rsidR="00D3514A" w:rsidRPr="00894207" w:rsidRDefault="00D3514A" w:rsidP="00D3514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01742F" id="Dikdörtgen 58" o:spid="_x0000_s1035" style="position:absolute;margin-left:36.65pt;margin-top:53.35pt;width:201.35pt;height:31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" fillcolor="white [3201]" strokecolor="#44546a [3215]" strokeweight="1pt">
                      <v:textbox>
                        <w:txbxContent>
                          <w:p w14:paraId="50403F99" w14:textId="77777777" w:rsidR="00D3514A" w:rsidRPr="007A57CE" w:rsidRDefault="00D3514A" w:rsidP="00D3514A">
                            <w:pPr>
                              <w:spacing w:line="0" w:lineRule="atLeast"/>
                              <w:jc w:val="both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Devir 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emi Onaylanan kirac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ye davet edilerek 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imzalan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  <w:p w14:paraId="4BD4A447" w14:textId="77777777" w:rsidR="00D3514A" w:rsidRPr="00894207" w:rsidRDefault="00D3514A" w:rsidP="00D3514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5268D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31E6C4E" wp14:editId="312DC307">
                      <wp:simplePos x="0" y="0"/>
                      <wp:positionH relativeFrom="column">
                        <wp:posOffset>1755775</wp:posOffset>
                      </wp:positionH>
                      <wp:positionV relativeFrom="paragraph">
                        <wp:posOffset>1092200</wp:posOffset>
                      </wp:positionV>
                      <wp:extent cx="0" cy="395605"/>
                      <wp:effectExtent l="76200" t="0" r="57150" b="61595"/>
                      <wp:wrapNone/>
                      <wp:docPr id="59" name="Düz Ok Bağlayıcısı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BB8CD5" id="Düz Ok Bağlayıcısı 59" o:spid="_x0000_s1026" type="#_x0000_t32" style="position:absolute;margin-left:138.25pt;margin-top:86pt;width:0;height:31.1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2ea8p3gAAAAsBAAAPAAAAZHJzL2Rvd25yZXYu&#10;eG1sTI9BT8MwDIXvSPyHyEjcWEoHG5SmE0JixyEGB7hljZdUa5yqydrCr8cTB7jZfk/P3ytXk2/F&#10;gH1sAim4nmUgkOpgGrIK3t+er+5AxKTJ6DYQKvjCCKvq/KzUhQkjveKwTVZwCMVCK3ApdYWUsXbo&#10;dZyFDom1fei9Trz2VppejxzuW5ln2UJ63RB/cLrDJ4f1YXv0Cl7sx+BzWjdyf//5vbYbc3BjUury&#10;Ynp8AJFwSn9mOOEzOlTMtAtHMlG0CvLl4patLCxzLsWO38uOh/nNHGRVyv8dqh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tnmvKd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FC374" wp14:editId="6319FFCC">
                      <wp:simplePos x="0" y="0"/>
                      <wp:positionH relativeFrom="column">
                        <wp:posOffset>455930</wp:posOffset>
                      </wp:positionH>
                      <wp:positionV relativeFrom="paragraph">
                        <wp:posOffset>1496695</wp:posOffset>
                      </wp:positionV>
                      <wp:extent cx="2590800" cy="333375"/>
                      <wp:effectExtent l="0" t="0" r="19050" b="28575"/>
                      <wp:wrapNone/>
                      <wp:docPr id="60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333375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A62CA3" w14:textId="77777777" w:rsidR="00D3514A" w:rsidRPr="007A57CE" w:rsidRDefault="00D3514A" w:rsidP="00D3514A">
                                  <w:pPr>
                                    <w:spacing w:line="0" w:lineRule="atLeast"/>
                                    <w:jc w:val="both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le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me imzaland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ktan sonra kirac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ya yer teslimi yap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7A57CE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  <w:p w14:paraId="6F0B3F15" w14:textId="77777777" w:rsidR="00D3514A" w:rsidRPr="00894207" w:rsidRDefault="00D3514A" w:rsidP="00D3514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39FC374" id="_x0000_s1036" style="position:absolute;margin-left:35.9pt;margin-top:117.85pt;width:204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" fillcolor="white [3201]" strokecolor="#44546a [3215]" strokeweight="1pt">
                      <v:stroke joinstyle="miter"/>
                      <v:textbox>
                        <w:txbxContent>
                          <w:p w14:paraId="51A62CA3" w14:textId="77777777" w:rsidR="00D3514A" w:rsidRPr="007A57CE" w:rsidRDefault="00D3514A" w:rsidP="00D3514A">
                            <w:pPr>
                              <w:spacing w:line="0" w:lineRule="atLeast"/>
                              <w:jc w:val="both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S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le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me imzaland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ktan sonra kirac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ya yer teslimi yap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7A57CE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  <w:p w14:paraId="6F0B3F15" w14:textId="77777777" w:rsidR="00D3514A" w:rsidRPr="00894207" w:rsidRDefault="00D3514A" w:rsidP="00D3514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741" w:type="dxa"/>
            <w:tcBorders>
              <w:top w:val="single" w:sz="4" w:space="0" w:color="auto"/>
              <w:bottom w:val="nil"/>
            </w:tcBorders>
          </w:tcPr>
          <w:p w14:paraId="633AE521" w14:textId="77777777" w:rsidR="00D3514A" w:rsidRDefault="00D3514A" w:rsidP="00CB175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74FF4C" w14:textId="77777777" w:rsidR="0084295B" w:rsidRDefault="0084295B" w:rsidP="00CB175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72FE6B" w14:textId="77777777" w:rsidR="0084295B" w:rsidRDefault="0084295B" w:rsidP="00CB175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A9739B8" w14:textId="77777777" w:rsidR="0084295B" w:rsidRDefault="0084295B" w:rsidP="00CB175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8E226E" w14:textId="77777777" w:rsidR="0084295B" w:rsidRPr="005901C4" w:rsidRDefault="0084295B" w:rsidP="00CB175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10" w:type="dxa"/>
            <w:tcBorders>
              <w:bottom w:val="nil"/>
            </w:tcBorders>
          </w:tcPr>
          <w:p w14:paraId="45CBC6F4" w14:textId="77777777" w:rsidR="00D3514A" w:rsidRPr="005901C4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3514A" w14:paraId="2E20FF9F" w14:textId="77777777" w:rsidTr="00931A2D">
        <w:trPr>
          <w:trHeight w:val="2363"/>
        </w:trPr>
        <w:tc>
          <w:tcPr>
            <w:tcW w:w="5971" w:type="dxa"/>
            <w:vMerge/>
            <w:tcBorders>
              <w:top w:val="nil"/>
            </w:tcBorders>
          </w:tcPr>
          <w:p w14:paraId="497CBE0C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5193A142" w14:textId="77777777" w:rsidR="00D3514A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84295B">
              <w:rPr>
                <w:rFonts w:ascii="Times New Roman" w:hAnsi="Times New Roman" w:cs="Times New Roman"/>
                <w:sz w:val="16"/>
                <w:szCs w:val="16"/>
              </w:rPr>
              <w:t>-İta Amiri</w:t>
            </w:r>
          </w:p>
          <w:p w14:paraId="279E4515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CD03E0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1AB2FE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51959C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E56BA0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45E8674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590C39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36B8C2" w14:textId="77777777" w:rsidR="0084295B" w:rsidRP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84295B">
              <w:rPr>
                <w:rFonts w:ascii="Times New Roman" w:hAnsi="Times New Roman" w:cs="Times New Roman"/>
                <w:sz w:val="16"/>
                <w:szCs w:val="16"/>
              </w:rPr>
              <w:t>-Daire Başkanı</w:t>
            </w: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65A99FB" w14:textId="77777777" w:rsidR="00D3514A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84295B">
              <w:rPr>
                <w:rFonts w:ascii="Times New Roman" w:hAnsi="Times New Roman" w:cs="Times New Roman"/>
                <w:sz w:val="16"/>
                <w:szCs w:val="16"/>
              </w:rPr>
              <w:t>-Kira Sözleşmesi</w:t>
            </w:r>
          </w:p>
          <w:p w14:paraId="4CD2122B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20FC93F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2A8569F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F0FD858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DEB85DB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F7AECE4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DEA17F" w14:textId="77777777" w:rsidR="0084295B" w:rsidRDefault="0084295B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E66797" w14:textId="77777777" w:rsidR="0084295B" w:rsidRPr="0084295B" w:rsidRDefault="00EC13BF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-Ye Teslim 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T</w:t>
            </w:r>
            <w:r w:rsidR="0084295B" w:rsidRPr="0084295B">
              <w:rPr>
                <w:rFonts w:ascii="Times New Roman" w:hAnsi="Times New Roman" w:cs="Times New Roman"/>
                <w:sz w:val="16"/>
                <w:szCs w:val="16"/>
              </w:rPr>
              <w:t>anağı</w:t>
            </w:r>
            <w:proofErr w:type="spellEnd"/>
          </w:p>
        </w:tc>
      </w:tr>
      <w:tr w:rsidR="00D3514A" w14:paraId="3D89D8E5" w14:textId="77777777" w:rsidTr="00931A2D">
        <w:trPr>
          <w:trHeight w:val="1914"/>
        </w:trPr>
        <w:tc>
          <w:tcPr>
            <w:tcW w:w="5971" w:type="dxa"/>
            <w:vMerge/>
            <w:tcBorders>
              <w:top w:val="nil"/>
            </w:tcBorders>
          </w:tcPr>
          <w:p w14:paraId="42FB42AA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3C394DAC" w14:textId="77777777" w:rsidR="00D3514A" w:rsidRPr="0084295B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7D65981F" w14:textId="77777777" w:rsidR="00D3514A" w:rsidRPr="0084295B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3514A" w14:paraId="5AA80C7D" w14:textId="77777777" w:rsidTr="00931A2D">
        <w:trPr>
          <w:trHeight w:val="452"/>
        </w:trPr>
        <w:tc>
          <w:tcPr>
            <w:tcW w:w="5971" w:type="dxa"/>
            <w:vMerge/>
            <w:tcBorders>
              <w:top w:val="nil"/>
            </w:tcBorders>
          </w:tcPr>
          <w:p w14:paraId="6C5297F0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379BCEB8" w14:textId="77777777" w:rsidR="00D3514A" w:rsidRPr="005901C4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6F563E7C" w14:textId="77777777" w:rsidR="00D3514A" w:rsidRPr="005901C4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3514A" w14:paraId="3B61F267" w14:textId="77777777" w:rsidTr="00931A2D">
        <w:trPr>
          <w:trHeight w:val="3293"/>
        </w:trPr>
        <w:tc>
          <w:tcPr>
            <w:tcW w:w="5971" w:type="dxa"/>
            <w:vMerge/>
            <w:tcBorders>
              <w:top w:val="nil"/>
              <w:bottom w:val="single" w:sz="4" w:space="0" w:color="auto"/>
            </w:tcBorders>
          </w:tcPr>
          <w:p w14:paraId="7BF3F18C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vMerge w:val="restart"/>
            <w:tcBorders>
              <w:top w:val="nil"/>
              <w:bottom w:val="nil"/>
            </w:tcBorders>
          </w:tcPr>
          <w:p w14:paraId="58867567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3952DFD6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6970F129" w14:textId="77777777" w:rsidTr="00931A2D">
        <w:trPr>
          <w:trHeight w:val="452"/>
        </w:trPr>
        <w:tc>
          <w:tcPr>
            <w:tcW w:w="5971" w:type="dxa"/>
            <w:vMerge/>
            <w:tcBorders>
              <w:top w:val="nil"/>
            </w:tcBorders>
          </w:tcPr>
          <w:p w14:paraId="379D3535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vMerge/>
            <w:tcBorders>
              <w:top w:val="nil"/>
              <w:bottom w:val="nil"/>
            </w:tcBorders>
          </w:tcPr>
          <w:p w14:paraId="250EF94A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4A7E46DA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3F3E4FD2" w14:textId="77777777" w:rsidTr="00931A2D">
        <w:trPr>
          <w:trHeight w:val="452"/>
        </w:trPr>
        <w:tc>
          <w:tcPr>
            <w:tcW w:w="5971" w:type="dxa"/>
            <w:vMerge/>
            <w:tcBorders>
              <w:top w:val="nil"/>
            </w:tcBorders>
          </w:tcPr>
          <w:p w14:paraId="2CE0952D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3EC7ACAD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0D382DB6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3F31C424" w14:textId="77777777" w:rsidTr="00931A2D">
        <w:trPr>
          <w:trHeight w:val="554"/>
        </w:trPr>
        <w:tc>
          <w:tcPr>
            <w:tcW w:w="5971" w:type="dxa"/>
            <w:vMerge/>
            <w:tcBorders>
              <w:top w:val="nil"/>
            </w:tcBorders>
          </w:tcPr>
          <w:p w14:paraId="548907AD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27F85044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7C2C0110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69F61FA5" w14:textId="77777777" w:rsidTr="00931A2D">
        <w:trPr>
          <w:trHeight w:val="452"/>
        </w:trPr>
        <w:tc>
          <w:tcPr>
            <w:tcW w:w="5971" w:type="dxa"/>
            <w:vMerge/>
            <w:tcBorders>
              <w:top w:val="nil"/>
            </w:tcBorders>
          </w:tcPr>
          <w:p w14:paraId="733E6055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3B02931E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6CD2B1A6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0C3BC0FA" w14:textId="77777777" w:rsidTr="00931A2D">
        <w:trPr>
          <w:trHeight w:val="452"/>
        </w:trPr>
        <w:tc>
          <w:tcPr>
            <w:tcW w:w="5971" w:type="dxa"/>
            <w:vMerge/>
            <w:tcBorders>
              <w:top w:val="nil"/>
            </w:tcBorders>
          </w:tcPr>
          <w:p w14:paraId="2228DDFA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14D87BEA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50168D68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53781C2C" w14:textId="77777777" w:rsidTr="00931A2D">
        <w:trPr>
          <w:trHeight w:val="452"/>
        </w:trPr>
        <w:tc>
          <w:tcPr>
            <w:tcW w:w="5971" w:type="dxa"/>
            <w:vMerge/>
            <w:tcBorders>
              <w:top w:val="nil"/>
            </w:tcBorders>
          </w:tcPr>
          <w:p w14:paraId="6B66E366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652EC32D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4E0290C1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54D93A9A" w14:textId="77777777" w:rsidTr="00931A2D">
        <w:trPr>
          <w:trHeight w:val="402"/>
        </w:trPr>
        <w:tc>
          <w:tcPr>
            <w:tcW w:w="5971" w:type="dxa"/>
            <w:vMerge/>
            <w:tcBorders>
              <w:top w:val="nil"/>
            </w:tcBorders>
          </w:tcPr>
          <w:p w14:paraId="41DD9894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6D334260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62864A32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59A9CB77" w14:textId="77777777" w:rsidTr="00931A2D">
        <w:trPr>
          <w:trHeight w:val="172"/>
        </w:trPr>
        <w:tc>
          <w:tcPr>
            <w:tcW w:w="5971" w:type="dxa"/>
            <w:vMerge/>
            <w:tcBorders>
              <w:top w:val="nil"/>
            </w:tcBorders>
          </w:tcPr>
          <w:p w14:paraId="2CAA0901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</w:tcPr>
          <w:p w14:paraId="122823CA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bottom w:val="nil"/>
            </w:tcBorders>
          </w:tcPr>
          <w:p w14:paraId="28F1A73E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D3514A" w14:paraId="1FD94570" w14:textId="77777777" w:rsidTr="00931A2D">
        <w:trPr>
          <w:trHeight w:val="56"/>
        </w:trPr>
        <w:tc>
          <w:tcPr>
            <w:tcW w:w="5971" w:type="dxa"/>
            <w:vMerge/>
            <w:tcBorders>
              <w:top w:val="nil"/>
              <w:right w:val="single" w:sz="4" w:space="0" w:color="auto"/>
            </w:tcBorders>
          </w:tcPr>
          <w:p w14:paraId="61EF7B2E" w14:textId="77777777" w:rsidR="00D3514A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8394" w14:textId="77777777" w:rsidR="00D3514A" w:rsidRDefault="00D3514A" w:rsidP="00CB175A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5A5DF" w14:textId="77777777" w:rsidR="00D3514A" w:rsidRPr="00761A2F" w:rsidRDefault="00D3514A" w:rsidP="00CB175A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6D49A2F7" w14:textId="77777777" w:rsidR="00367FFC" w:rsidRPr="001A51C2" w:rsidRDefault="00367FFC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</w:p>
    <w:sectPr w:rsidR="00367FFC" w:rsidRPr="001A51C2" w:rsidSect="00A4726D">
      <w:headerReference w:type="default" r:id="rId7"/>
      <w:footerReference w:type="default" r:id="rId8"/>
      <w:pgSz w:w="11906" w:h="16838"/>
      <w:pgMar w:top="1985" w:right="1134" w:bottom="1134" w:left="1134" w:header="28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5AA74" w14:textId="77777777" w:rsidR="00351AB9" w:rsidRDefault="00351AB9" w:rsidP="00FF08A6">
      <w:pPr>
        <w:spacing w:after="0" w:line="240" w:lineRule="auto"/>
      </w:pPr>
      <w:r>
        <w:separator/>
      </w:r>
    </w:p>
  </w:endnote>
  <w:endnote w:type="continuationSeparator" w:id="0">
    <w:p w14:paraId="78578271" w14:textId="77777777" w:rsidR="00351AB9" w:rsidRDefault="00351AB9" w:rsidP="00FF0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adea">
    <w:altName w:val="Times New Roman"/>
    <w:charset w:val="00"/>
    <w:family w:val="roman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4817"/>
      <w:gridCol w:w="4817"/>
    </w:tblGrid>
    <w:tr w:rsidR="00607331" w:rsidRPr="00607331" w14:paraId="301FB6C7" w14:textId="77777777" w:rsidTr="00B63D44">
      <w:trPr>
        <w:trHeight w:hRule="exact" w:val="680"/>
      </w:trPr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06872DE1" w14:textId="77777777" w:rsidR="00D17E25" w:rsidRPr="00607331" w:rsidRDefault="00EC13BF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>
            <w:rPr>
              <w:rFonts w:ascii="Times New Roman" w:eastAsia="Cambria" w:hAnsi="Times New Roman" w:cs="Times New Roman"/>
              <w:b/>
            </w:rPr>
            <w:t xml:space="preserve">     </w:t>
          </w:r>
          <w:r w:rsidR="00D17E25" w:rsidRPr="00607331">
            <w:rPr>
              <w:rFonts w:ascii="Times New Roman" w:eastAsia="Cambria" w:hAnsi="Times New Roman" w:cs="Times New Roman"/>
              <w:b/>
            </w:rPr>
            <w:t>Hazırlayan</w:t>
          </w:r>
        </w:p>
        <w:p w14:paraId="0AF7CE7C" w14:textId="77777777" w:rsidR="00151ABA" w:rsidRPr="00607331" w:rsidRDefault="00184BCE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BKK</w:t>
          </w:r>
        </w:p>
        <w:p w14:paraId="5FB911EF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  <w:p w14:paraId="59F1E214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2F7AF474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Onaylayan</w:t>
          </w:r>
        </w:p>
        <w:p w14:paraId="1B00E228" w14:textId="77777777" w:rsidR="00D17E25" w:rsidRPr="00607331" w:rsidRDefault="00850DDA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KASGEM</w:t>
          </w:r>
        </w:p>
        <w:p w14:paraId="0BF0CE1C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</w:tr>
  </w:tbl>
  <w:p w14:paraId="4BB3C962" w14:textId="77777777" w:rsidR="00D17E25" w:rsidRDefault="00EC13BF" w:rsidP="00A4726D">
    <w:pPr>
      <w:pStyle w:val="AltBilgi"/>
    </w:pPr>
    <w:r>
      <w:t xml:space="preserve">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C80C5" w14:textId="77777777" w:rsidR="00351AB9" w:rsidRDefault="00351AB9" w:rsidP="00FF08A6">
      <w:pPr>
        <w:spacing w:after="0" w:line="240" w:lineRule="auto"/>
      </w:pPr>
      <w:r>
        <w:separator/>
      </w:r>
    </w:p>
  </w:footnote>
  <w:footnote w:type="continuationSeparator" w:id="0">
    <w:p w14:paraId="5235494A" w14:textId="77777777" w:rsidR="00351AB9" w:rsidRDefault="00351AB9" w:rsidP="00FF0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-5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400" w:firstRow="0" w:lastRow="0" w:firstColumn="0" w:lastColumn="0" w:noHBand="0" w:noVBand="1"/>
    </w:tblPr>
    <w:tblGrid>
      <w:gridCol w:w="1560"/>
      <w:gridCol w:w="5045"/>
      <w:gridCol w:w="1792"/>
      <w:gridCol w:w="1242"/>
    </w:tblGrid>
    <w:tr w:rsidR="003528CF" w:rsidRPr="003528CF" w14:paraId="7B39FD57" w14:textId="77777777" w:rsidTr="0068274F">
      <w:trPr>
        <w:trHeight w:hRule="exact" w:val="284"/>
      </w:trPr>
      <w:tc>
        <w:tcPr>
          <w:tcW w:w="1560" w:type="dxa"/>
          <w:vMerge w:val="restart"/>
          <w:vAlign w:val="center"/>
        </w:tcPr>
        <w:p w14:paraId="1D0BC5F2" w14:textId="77777777" w:rsidR="00FF08A6" w:rsidRPr="003528CF" w:rsidRDefault="0068274F" w:rsidP="00A4726D">
          <w:pPr>
            <w:spacing w:after="0"/>
            <w:jc w:val="right"/>
            <w:rPr>
              <w:rFonts w:ascii="Times New Roman" w:eastAsia="Cambria" w:hAnsi="Times New Roman" w:cs="Times New Roman"/>
            </w:rPr>
          </w:pPr>
          <w:r w:rsidRPr="003528CF">
            <w:rPr>
              <w:rFonts w:ascii="Times New Roman" w:eastAsia="Cambria" w:hAnsi="Times New Roman" w:cs="Times New Roman"/>
            </w:rPr>
            <w:object w:dxaOrig="6637" w:dyaOrig="5688" w14:anchorId="1F737EF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9" type="#_x0000_t75" style="width:69pt;height:67.4pt">
                <v:imagedata r:id="rId1" o:title="" croptop="-736f" cropbottom="-736f" cropleft="3781f" cropright="3151f"/>
              </v:shape>
              <o:OLEObject Type="Embed" ProgID="PBrush" ShapeID="_x0000_i1029" DrawAspect="Content" ObjectID="_1723999249" r:id="rId2"/>
            </w:object>
          </w:r>
          <w:r w:rsidR="00A4726D">
            <w:rPr>
              <w:rFonts w:ascii="Times New Roman" w:eastAsia="Cambria" w:hAnsi="Times New Roman" w:cs="Times New Roman"/>
              <w:sz w:val="21"/>
            </w:rPr>
            <w:t xml:space="preserve"> </w:t>
          </w:r>
        </w:p>
      </w:tc>
      <w:tc>
        <w:tcPr>
          <w:tcW w:w="5045" w:type="dxa"/>
          <w:vMerge w:val="restart"/>
          <w:vAlign w:val="center"/>
        </w:tcPr>
        <w:p w14:paraId="67B59965" w14:textId="77777777" w:rsidR="00F5268D" w:rsidRPr="00F5268D" w:rsidRDefault="00F5268D" w:rsidP="00F5268D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F5268D">
            <w:rPr>
              <w:rFonts w:ascii="Times New Roman" w:eastAsia="Times New Roman" w:hAnsi="Times New Roman" w:cs="Times New Roman"/>
              <w:b/>
            </w:rPr>
            <w:t>İDARİ VE MALİ İŞLER DAİRE BAŞKANLIĞI</w:t>
          </w:r>
        </w:p>
        <w:p w14:paraId="3CCAB8A5" w14:textId="77777777" w:rsidR="00F5268D" w:rsidRPr="00F5268D" w:rsidRDefault="00F5268D" w:rsidP="00F5268D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F5268D">
            <w:rPr>
              <w:rFonts w:ascii="Times New Roman" w:eastAsia="Times New Roman" w:hAnsi="Times New Roman" w:cs="Times New Roman"/>
              <w:b/>
            </w:rPr>
            <w:t xml:space="preserve">TAŞINMAZ KİRALAMA İHALESİ </w:t>
          </w:r>
        </w:p>
        <w:p w14:paraId="481A5C92" w14:textId="77777777" w:rsidR="00FF08A6" w:rsidRPr="003528CF" w:rsidRDefault="00F5268D" w:rsidP="00F5268D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F5268D">
            <w:rPr>
              <w:rFonts w:ascii="Times New Roman" w:eastAsia="Times New Roman" w:hAnsi="Times New Roman" w:cs="Times New Roman"/>
              <w:b/>
            </w:rPr>
            <w:t>DEVİR İŞ AKIŞ ŞEMASI</w:t>
          </w:r>
        </w:p>
      </w:tc>
      <w:tc>
        <w:tcPr>
          <w:tcW w:w="1792" w:type="dxa"/>
          <w:vAlign w:val="center"/>
        </w:tcPr>
        <w:p w14:paraId="365E2395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Doküman No</w:t>
          </w:r>
        </w:p>
      </w:tc>
      <w:tc>
        <w:tcPr>
          <w:tcW w:w="1242" w:type="dxa"/>
          <w:vAlign w:val="center"/>
        </w:tcPr>
        <w:p w14:paraId="5487DD19" w14:textId="0AFBBC6D" w:rsidR="00FF08A6" w:rsidRPr="003528CF" w:rsidRDefault="00A53DA8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İA</w:t>
          </w:r>
          <w:r w:rsidR="00FF08A6" w:rsidRPr="003528CF">
            <w:rPr>
              <w:rFonts w:ascii="Times New Roman" w:eastAsia="Times New Roman" w:hAnsi="Times New Roman" w:cs="Times New Roman"/>
            </w:rPr>
            <w:t>-</w:t>
          </w:r>
          <w:r w:rsidR="00931A2D">
            <w:rPr>
              <w:rFonts w:ascii="Times New Roman" w:eastAsia="Times New Roman" w:hAnsi="Times New Roman" w:cs="Times New Roman"/>
            </w:rPr>
            <w:t>376</w:t>
          </w:r>
        </w:p>
      </w:tc>
    </w:tr>
    <w:tr w:rsidR="003528CF" w:rsidRPr="003528CF" w14:paraId="5EBD7E49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7AB8FD12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25D18F28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736DAF7E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İlk Yayın Tarihi</w:t>
          </w:r>
        </w:p>
      </w:tc>
      <w:tc>
        <w:tcPr>
          <w:tcW w:w="1242" w:type="dxa"/>
          <w:vAlign w:val="center"/>
        </w:tcPr>
        <w:p w14:paraId="51F27D4B" w14:textId="767869FA" w:rsidR="00FF08A6" w:rsidRPr="003528CF" w:rsidRDefault="00931A2D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7</w:t>
          </w:r>
          <w:r w:rsidR="00850DDA">
            <w:rPr>
              <w:rFonts w:ascii="Times New Roman" w:eastAsia="Times New Roman" w:hAnsi="Times New Roman" w:cs="Times New Roman"/>
            </w:rPr>
            <w:t>/0</w:t>
          </w:r>
          <w:r w:rsidR="00814BB0">
            <w:rPr>
              <w:rFonts w:ascii="Times New Roman" w:eastAsia="Times New Roman" w:hAnsi="Times New Roman" w:cs="Times New Roman"/>
            </w:rPr>
            <w:t>9</w:t>
          </w:r>
          <w:r w:rsidR="00850DDA">
            <w:rPr>
              <w:rFonts w:ascii="Times New Roman" w:eastAsia="Times New Roman" w:hAnsi="Times New Roman" w:cs="Times New Roman"/>
            </w:rPr>
            <w:t>/2022</w:t>
          </w:r>
        </w:p>
      </w:tc>
    </w:tr>
    <w:tr w:rsidR="003528CF" w:rsidRPr="003528CF" w14:paraId="18396B9F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26A2A0C5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47FE6EC5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06EC672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Tarihi</w:t>
          </w:r>
        </w:p>
      </w:tc>
      <w:tc>
        <w:tcPr>
          <w:tcW w:w="1242" w:type="dxa"/>
          <w:vAlign w:val="center"/>
        </w:tcPr>
        <w:p w14:paraId="363E89CE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-</w:t>
          </w:r>
        </w:p>
      </w:tc>
    </w:tr>
    <w:tr w:rsidR="003528CF" w:rsidRPr="003528CF" w14:paraId="33315DB7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6DE266AF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218A430F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503B571D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No</w:t>
          </w:r>
        </w:p>
      </w:tc>
      <w:tc>
        <w:tcPr>
          <w:tcW w:w="1242" w:type="dxa"/>
          <w:vAlign w:val="center"/>
        </w:tcPr>
        <w:p w14:paraId="0F89C403" w14:textId="77777777" w:rsidR="00FF08A6" w:rsidRPr="003528CF" w:rsidRDefault="00850DDA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0</w:t>
          </w:r>
        </w:p>
      </w:tc>
    </w:tr>
    <w:tr w:rsidR="003528CF" w:rsidRPr="003528CF" w14:paraId="40EA030E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07E4F8EB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762E1520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60ED70F2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Sayfa No</w:t>
          </w:r>
        </w:p>
      </w:tc>
      <w:tc>
        <w:tcPr>
          <w:tcW w:w="1242" w:type="dxa"/>
          <w:vAlign w:val="center"/>
        </w:tcPr>
        <w:p w14:paraId="1012EBBA" w14:textId="77777777" w:rsidR="00FF08A6" w:rsidRPr="003528CF" w:rsidRDefault="0084295B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84295B">
            <w:rPr>
              <w:rFonts w:ascii="Times New Roman" w:eastAsia="Times New Roman" w:hAnsi="Times New Roman" w:cs="Times New Roman"/>
            </w:rPr>
            <w:fldChar w:fldCharType="begin"/>
          </w:r>
          <w:r w:rsidRPr="0084295B">
            <w:rPr>
              <w:rFonts w:ascii="Times New Roman" w:eastAsia="Times New Roman" w:hAnsi="Times New Roman" w:cs="Times New Roman"/>
            </w:rPr>
            <w:instrText>PAGE   \* MERGEFORMAT</w:instrText>
          </w:r>
          <w:r w:rsidRPr="0084295B">
            <w:rPr>
              <w:rFonts w:ascii="Times New Roman" w:eastAsia="Times New Roman" w:hAnsi="Times New Roman" w:cs="Times New Roman"/>
            </w:rPr>
            <w:fldChar w:fldCharType="separate"/>
          </w:r>
          <w:r w:rsidR="00EC13BF">
            <w:rPr>
              <w:rFonts w:ascii="Times New Roman" w:eastAsia="Times New Roman" w:hAnsi="Times New Roman" w:cs="Times New Roman"/>
              <w:noProof/>
            </w:rPr>
            <w:t>1</w:t>
          </w:r>
          <w:r w:rsidRPr="0084295B">
            <w:rPr>
              <w:rFonts w:ascii="Times New Roman" w:eastAsia="Times New Roman" w:hAnsi="Times New Roman" w:cs="Times New Roman"/>
            </w:rPr>
            <w:fldChar w:fldCharType="end"/>
          </w:r>
          <w:r>
            <w:rPr>
              <w:rFonts w:ascii="Times New Roman" w:eastAsia="Times New Roman" w:hAnsi="Times New Roman" w:cs="Times New Roman"/>
            </w:rPr>
            <w:t>/2</w:t>
          </w:r>
        </w:p>
      </w:tc>
    </w:tr>
  </w:tbl>
  <w:p w14:paraId="6C840AAC" w14:textId="77777777" w:rsidR="00FF08A6" w:rsidRPr="00607331" w:rsidRDefault="00FF08A6" w:rsidP="0001344B">
    <w:pPr>
      <w:pStyle w:val="stBilgi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zMwsrA0tjQysjBQ0lEKTi0uzszPAykwqgUAxsgaISwAAAA="/>
  </w:docVars>
  <w:rsids>
    <w:rsidRoot w:val="00FF08A6"/>
    <w:rsid w:val="0001344B"/>
    <w:rsid w:val="000261EE"/>
    <w:rsid w:val="00095B2C"/>
    <w:rsid w:val="000A06A3"/>
    <w:rsid w:val="000B182A"/>
    <w:rsid w:val="000F2D2E"/>
    <w:rsid w:val="0011030E"/>
    <w:rsid w:val="00151ABA"/>
    <w:rsid w:val="00154522"/>
    <w:rsid w:val="00184BCE"/>
    <w:rsid w:val="001A51C2"/>
    <w:rsid w:val="001B0798"/>
    <w:rsid w:val="001C0732"/>
    <w:rsid w:val="00210A15"/>
    <w:rsid w:val="002754A0"/>
    <w:rsid w:val="00286DE8"/>
    <w:rsid w:val="00296172"/>
    <w:rsid w:val="002E3FD1"/>
    <w:rsid w:val="002E519C"/>
    <w:rsid w:val="002E5890"/>
    <w:rsid w:val="002F4213"/>
    <w:rsid w:val="00310068"/>
    <w:rsid w:val="00336BDC"/>
    <w:rsid w:val="00351AB9"/>
    <w:rsid w:val="003528CF"/>
    <w:rsid w:val="00367FFC"/>
    <w:rsid w:val="00391278"/>
    <w:rsid w:val="003D0F6C"/>
    <w:rsid w:val="003E2C61"/>
    <w:rsid w:val="003F2D61"/>
    <w:rsid w:val="00411010"/>
    <w:rsid w:val="00423AAD"/>
    <w:rsid w:val="0048082B"/>
    <w:rsid w:val="004A51F5"/>
    <w:rsid w:val="004B26F3"/>
    <w:rsid w:val="00523553"/>
    <w:rsid w:val="005433B4"/>
    <w:rsid w:val="00554A93"/>
    <w:rsid w:val="005761A9"/>
    <w:rsid w:val="005901C4"/>
    <w:rsid w:val="005F450A"/>
    <w:rsid w:val="00607331"/>
    <w:rsid w:val="006167D9"/>
    <w:rsid w:val="0068274F"/>
    <w:rsid w:val="006D67AC"/>
    <w:rsid w:val="00761A2F"/>
    <w:rsid w:val="00773CF7"/>
    <w:rsid w:val="007B01CD"/>
    <w:rsid w:val="007B3890"/>
    <w:rsid w:val="007D3B15"/>
    <w:rsid w:val="00810480"/>
    <w:rsid w:val="00814BB0"/>
    <w:rsid w:val="00841DFF"/>
    <w:rsid w:val="0084295B"/>
    <w:rsid w:val="00850DDA"/>
    <w:rsid w:val="008B5CFC"/>
    <w:rsid w:val="008E3FF8"/>
    <w:rsid w:val="00903811"/>
    <w:rsid w:val="00931A2D"/>
    <w:rsid w:val="00A33119"/>
    <w:rsid w:val="00A4726D"/>
    <w:rsid w:val="00A53DA8"/>
    <w:rsid w:val="00A74202"/>
    <w:rsid w:val="00AA612D"/>
    <w:rsid w:val="00AC62D1"/>
    <w:rsid w:val="00AE383D"/>
    <w:rsid w:val="00B174A3"/>
    <w:rsid w:val="00B63D44"/>
    <w:rsid w:val="00B719D5"/>
    <w:rsid w:val="00BA2AE0"/>
    <w:rsid w:val="00BB200B"/>
    <w:rsid w:val="00BD2C6B"/>
    <w:rsid w:val="00C007AF"/>
    <w:rsid w:val="00C05EEA"/>
    <w:rsid w:val="00C35EE8"/>
    <w:rsid w:val="00C5276B"/>
    <w:rsid w:val="00C62887"/>
    <w:rsid w:val="00C6332A"/>
    <w:rsid w:val="00C9503B"/>
    <w:rsid w:val="00CB5A1F"/>
    <w:rsid w:val="00CD7832"/>
    <w:rsid w:val="00D16C4B"/>
    <w:rsid w:val="00D17E25"/>
    <w:rsid w:val="00D3514A"/>
    <w:rsid w:val="00E25097"/>
    <w:rsid w:val="00E51ED5"/>
    <w:rsid w:val="00EA71C4"/>
    <w:rsid w:val="00EC13BF"/>
    <w:rsid w:val="00ED04B2"/>
    <w:rsid w:val="00F01BDC"/>
    <w:rsid w:val="00F039C8"/>
    <w:rsid w:val="00F416A6"/>
    <w:rsid w:val="00F44E82"/>
    <w:rsid w:val="00F5268D"/>
    <w:rsid w:val="00F63DD7"/>
    <w:rsid w:val="00F734F4"/>
    <w:rsid w:val="00F94DBF"/>
    <w:rsid w:val="00FA7FD2"/>
    <w:rsid w:val="00FB0EEA"/>
    <w:rsid w:val="00FF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3A8277"/>
  <w15:docId w15:val="{26508F85-C093-49A5-B74C-56B3FE855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F08A6"/>
  </w:style>
  <w:style w:type="paragraph" w:styleId="AltBilgi">
    <w:name w:val="footer"/>
    <w:basedOn w:val="Normal"/>
    <w:link w:val="Al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F08A6"/>
  </w:style>
  <w:style w:type="table" w:styleId="TabloKlavuzu">
    <w:name w:val="Table Grid"/>
    <w:basedOn w:val="NormalTablo"/>
    <w:uiPriority w:val="59"/>
    <w:rsid w:val="00296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734F4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customStyle="1" w:styleId="TableNormal1">
    <w:name w:val="Table Normal1"/>
    <w:uiPriority w:val="2"/>
    <w:semiHidden/>
    <w:qFormat/>
    <w:rsid w:val="00F734F4"/>
    <w:pPr>
      <w:widowControl w:val="0"/>
      <w:autoSpaceDE w:val="0"/>
      <w:autoSpaceDN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73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34F4"/>
    <w:rPr>
      <w:rFonts w:ascii="Tahoma" w:hAnsi="Tahoma" w:cs="Tahoma"/>
      <w:sz w:val="16"/>
      <w:szCs w:val="16"/>
    </w:rPr>
  </w:style>
  <w:style w:type="paragraph" w:customStyle="1" w:styleId="Stil">
    <w:name w:val="Stil"/>
    <w:rsid w:val="003912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customStyle="1" w:styleId="Balk11">
    <w:name w:val="Başlık 11"/>
    <w:basedOn w:val="Normal"/>
    <w:uiPriority w:val="1"/>
    <w:qFormat/>
    <w:rsid w:val="00391278"/>
    <w:pPr>
      <w:widowControl w:val="0"/>
      <w:spacing w:before="120" w:after="0" w:line="240" w:lineRule="auto"/>
      <w:ind w:left="956" w:right="838"/>
      <w:outlineLvl w:val="1"/>
    </w:pPr>
    <w:rPr>
      <w:rFonts w:ascii="Cambria" w:eastAsia="Cambria" w:hAnsi="Cambria" w:cs="Cambria"/>
      <w:b/>
      <w:bCs/>
      <w:sz w:val="20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E51E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8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2D7CE-FF8C-4EB1-9D28-EA1C1BBB2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vriyeozdemir</cp:lastModifiedBy>
  <cp:revision>2</cp:revision>
  <dcterms:created xsi:type="dcterms:W3CDTF">2022-09-06T16:54:00Z</dcterms:created>
  <dcterms:modified xsi:type="dcterms:W3CDTF">2022-09-06T16:54:00Z</dcterms:modified>
</cp:coreProperties>
</file>